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4D5100A6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a9"/>
            <w:noProof/>
          </w:rPr>
          <w:t>"C# Fundamentals" course @ SoftUni</w:t>
        </w:r>
      </w:hyperlink>
      <w:r w:rsidRPr="00C51CA8">
        <w:rPr>
          <w:rStyle w:val="a9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a9"/>
            <w:noProof/>
          </w:rPr>
          <w:t>Judge</w:t>
        </w:r>
      </w:hyperlink>
    </w:p>
    <w:p w14:paraId="3EC8FF54" w14:textId="77777777" w:rsidR="00C51CA8" w:rsidRPr="00BC42C6" w:rsidRDefault="00C51CA8" w:rsidP="00C51CA8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BC42C6">
        <w:rPr>
          <w:noProof/>
          <w:highlight w:val="yellow"/>
        </w:rPr>
        <w:t>Train</w:t>
      </w:r>
    </w:p>
    <w:p w14:paraId="7E539858" w14:textId="4C8BFC03" w:rsidR="00B22E5A" w:rsidRDefault="00B22E5A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05BC875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C25FE0F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89038D9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Train</w:t>
      </w:r>
    </w:p>
    <w:p w14:paraId="4FE1CDE6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4A4CE24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1850FE5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8BFB5B5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DAAC1B5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AD63E9B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82C91E8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n];</w:t>
      </w:r>
    </w:p>
    <w:p w14:paraId="50E643B4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CC022BD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n; i++)</w:t>
      </w:r>
    </w:p>
    <w:p w14:paraId="62017809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D66E721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FBDD27A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504064F7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16E3EFB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D730891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11C4CF0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5C057C0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EF31BF2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F83D96D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038DB27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03C359F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0E1CF0F" w14:textId="77777777" w:rsidR="00BC42C6" w:rsidRDefault="00BC42C6" w:rsidP="00BC42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14FD136" w14:textId="77777777" w:rsidR="00BC42C6" w:rsidRPr="00BC42C6" w:rsidRDefault="00BC42C6" w:rsidP="00BC42C6"/>
    <w:p w14:paraId="2B9275A7" w14:textId="1FF11231" w:rsidR="00C51CA8" w:rsidRPr="00B22E5A" w:rsidRDefault="00C51CA8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5C49A5" w:rsidRDefault="00C51CA8" w:rsidP="00C51CA8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5C49A5">
        <w:rPr>
          <w:noProof/>
          <w:highlight w:val="yellow"/>
        </w:rPr>
        <w:t>Common Elements</w:t>
      </w:r>
    </w:p>
    <w:p w14:paraId="241CCDF2" w14:textId="2456C7E9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7328801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898661A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991E82E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Common_Elements</w:t>
      </w:r>
    </w:p>
    <w:p w14:paraId="1D852CC4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9131EF1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D96BED3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B234BC3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41E7100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EE1DBE6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19BDEAA9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5E022A6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229DF833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147715B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4CD465B5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B4EACB2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= 0; j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6443D744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9A64B29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)</w:t>
      </w:r>
    </w:p>
    <w:p w14:paraId="1B9E1640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cond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AC84B20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0F6D51B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85A3569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7BFFDB8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B75705B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3643E34" w14:textId="77777777" w:rsidR="005C49A5" w:rsidRDefault="005C49A5" w:rsidP="005C49A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03FFBA1" w14:textId="77777777" w:rsidR="005C49A5" w:rsidRPr="005C49A5" w:rsidRDefault="005C49A5" w:rsidP="005C49A5"/>
    <w:p w14:paraId="3001E516" w14:textId="1A7C0D74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EF743E" w:rsidRDefault="00C51CA8" w:rsidP="00C51CA8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EF743E">
        <w:rPr>
          <w:noProof/>
          <w:highlight w:val="yellow"/>
        </w:rPr>
        <w:t>Zig-Zag Arrays</w:t>
      </w:r>
    </w:p>
    <w:p w14:paraId="3FCB2A0E" w14:textId="2BDAB52F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536180" w:rsidRDefault="00C51CA8" w:rsidP="00C51CA8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536180">
        <w:rPr>
          <w:noProof/>
          <w:highlight w:val="yellow"/>
        </w:rPr>
        <w:t>Array Rotation</w:t>
      </w:r>
    </w:p>
    <w:p w14:paraId="12D26422" w14:textId="300416EE" w:rsidR="00F54547" w:rsidRDefault="00F54547" w:rsidP="00F54547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588C7180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EEB0E13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A87A8D3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Array_Rotation</w:t>
      </w:r>
    </w:p>
    <w:p w14:paraId="016469CB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43B3AA3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F4520EE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A0D4C1F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B2E0D03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0B61E6F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55BA42FE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5A8ECBA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C8E8F56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41DA212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otati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FDF5F7D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otati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575EF4CF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0E27E17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3C0C30D7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1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3ABA84F1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08AED6A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 - 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0CC2C983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7B95D70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D426A08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7EA6E4D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</w:p>
    <w:p w14:paraId="07965F0F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2EC9892F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</w:p>
    <w:p w14:paraId="04A09589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F956ADC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2313557" w14:textId="77777777" w:rsidR="00536180" w:rsidRDefault="00536180" w:rsidP="0053618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7F084A0" w14:textId="77777777" w:rsidR="00536180" w:rsidRPr="00536180" w:rsidRDefault="00536180" w:rsidP="00536180"/>
    <w:p w14:paraId="62933733" w14:textId="627738FE" w:rsidR="00C51CA8" w:rsidRPr="00C51CA8" w:rsidRDefault="00C51CA8" w:rsidP="00F54547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0D2941" w:rsidRDefault="00C51CA8" w:rsidP="00C51CA8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0D2941">
        <w:rPr>
          <w:noProof/>
          <w:highlight w:val="yellow"/>
        </w:rPr>
        <w:t>Top Integers</w:t>
      </w:r>
    </w:p>
    <w:p w14:paraId="5344C95B" w14:textId="5737B5B6" w:rsidR="00D65A13" w:rsidRDefault="00D65A13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4BAF952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3FB86CB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36F08F0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Top_Integers</w:t>
      </w:r>
    </w:p>
    <w:p w14:paraId="05B6CE4F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1156E8F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E3F5730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F00B437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90E6B68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93B7549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390F38C7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801FA2B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EE70F3A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13FE21D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</w:p>
    <w:p w14:paraId="2AD2354C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5D537861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63DFDEC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Bigg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3433B05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= i+1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753C2B6B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05AAAC6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&g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)</w:t>
      </w:r>
    </w:p>
    <w:p w14:paraId="51562DFE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Bigg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722F4EB9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1BEC0D2A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</w:p>
    <w:p w14:paraId="49C1C4C5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Bigg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9A6A278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;</w:t>
      </w:r>
    </w:p>
    <w:p w14:paraId="78B39475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C53358E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F3A558A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Bigg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BF05784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E5A2844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3C76CDB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numbers.Length-1]);</w:t>
      </w:r>
    </w:p>
    <w:p w14:paraId="04A7D139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5122C02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52F1A54" w14:textId="77777777" w:rsidR="000D2941" w:rsidRDefault="000D2941" w:rsidP="000D294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0F42DAAA" w14:textId="77777777" w:rsidR="000D2941" w:rsidRPr="000D2941" w:rsidRDefault="000D2941" w:rsidP="000D2941"/>
    <w:p w14:paraId="29088ED9" w14:textId="72CA3AF5" w:rsidR="00C51CA8" w:rsidRPr="00D65A13" w:rsidRDefault="00C51CA8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B7794A" w:rsidRDefault="00C51CA8" w:rsidP="00C51CA8">
      <w:pPr>
        <w:pStyle w:val="2"/>
        <w:numPr>
          <w:ilvl w:val="0"/>
          <w:numId w:val="40"/>
        </w:numPr>
        <w:ind w:left="567" w:hanging="567"/>
        <w:rPr>
          <w:noProof/>
          <w:highlight w:val="yellow"/>
          <w:lang w:val="bg-BG"/>
        </w:rPr>
      </w:pPr>
      <w:r w:rsidRPr="00B7794A">
        <w:rPr>
          <w:noProof/>
          <w:highlight w:val="yellow"/>
        </w:rPr>
        <w:t>Equal Sums</w:t>
      </w:r>
    </w:p>
    <w:p w14:paraId="5A04BD9C" w14:textId="6D8D70F6" w:rsidR="00444462" w:rsidRDefault="00444462" w:rsidP="004444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372C8AB6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2D24734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8025CA0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Equal_Sum</w:t>
      </w:r>
    </w:p>
    <w:p w14:paraId="2DA82B96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79CDB95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7A09E8C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7EF3C45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FE813FC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5537A31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1E83AD3A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C9954A0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1504DB2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0C1A21E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7F754DC8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ameS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235FFA5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7C9D3EDF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781DA5D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0BA2E440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</w:p>
    <w:p w14:paraId="031B2327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i + 1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43202F9D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4CF6677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639AB833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199559E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k = 0; k &lt; i; k++)</w:t>
      </w:r>
    </w:p>
    <w:p w14:paraId="3276671D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35E9FC7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k];</w:t>
      </w:r>
    </w:p>
    <w:p w14:paraId="60243968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8BB39BF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Lef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R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1A354F6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21FF55E2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ameS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B8E83F6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05694B70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37FBDB6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69DC788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ameS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DFC9322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DA55A50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5B869C88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62FF5B5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8F1F49A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541753D" w14:textId="77777777" w:rsidR="00B7794A" w:rsidRDefault="00B7794A" w:rsidP="00B7794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66338EEB" w14:textId="77777777" w:rsidR="00B7794A" w:rsidRPr="00B7794A" w:rsidRDefault="00B7794A" w:rsidP="00B7794A"/>
    <w:p w14:paraId="781C6281" w14:textId="78F7EB24" w:rsidR="00C51CA8" w:rsidRPr="00C51CA8" w:rsidRDefault="00C51CA8" w:rsidP="00444462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DD432D" w:rsidRDefault="00C51CA8" w:rsidP="00C51CA8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DD432D">
        <w:rPr>
          <w:noProof/>
          <w:highlight w:val="yellow"/>
        </w:rPr>
        <w:t>Max Sequence of Equal Elements</w:t>
      </w:r>
    </w:p>
    <w:p w14:paraId="1B0198C2" w14:textId="681319D8" w:rsidR="00AD6E5C" w:rsidRDefault="00AD6E5C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270B7BF9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E9FD1E0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4437715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Max_Sequence_of_Equal_Elements</w:t>
      </w:r>
    </w:p>
    <w:p w14:paraId="3B3C5272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433B5E2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ED56A1B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C5460D3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C1388BF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471D83D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3E814F43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1CA928A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3645966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BC690C6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maxNum=0;</w:t>
      </w:r>
    </w:p>
    <w:p w14:paraId="1BACC9EF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numbers.Length-1; i &gt;=0; i--)</w:t>
      </w:r>
    </w:p>
    <w:p w14:paraId="4ECB8CAC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1E07AD2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1;</w:t>
      </w:r>
    </w:p>
    <w:p w14:paraId="4BD4D069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i-1; j &gt;=0; j--)</w:t>
      </w:r>
    </w:p>
    <w:p w14:paraId="3E4C2B61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B28FCE9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)</w:t>
      </w:r>
    </w:p>
    <w:p w14:paraId="3E7B33DD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 }</w:t>
      </w:r>
    </w:p>
    <w:p w14:paraId="17816820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5A844800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1FCB0091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9E188FA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C50B18A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6EB7E95A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20800308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A00FB95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2C06D61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B30EB71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4EC539A6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F4168D9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B603AFB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5C36343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3C3BE08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75E17B0" w14:textId="77777777" w:rsidR="00DD432D" w:rsidRDefault="00DD432D" w:rsidP="00DD432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FD373D2" w14:textId="77777777" w:rsidR="00DD432D" w:rsidRPr="00DD432D" w:rsidRDefault="00DD432D" w:rsidP="00DD432D"/>
    <w:p w14:paraId="6D550626" w14:textId="2ADDD358" w:rsidR="00C51CA8" w:rsidRPr="00AD6E5C" w:rsidRDefault="00C51CA8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1432BB" w:rsidRDefault="00C51CA8" w:rsidP="00C51CA8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1432BB">
        <w:rPr>
          <w:noProof/>
          <w:highlight w:val="yellow"/>
        </w:rPr>
        <w:t>Magic Sum</w:t>
      </w:r>
    </w:p>
    <w:p w14:paraId="5B5D8AD2" w14:textId="757FB688" w:rsidR="00A34C24" w:rsidRDefault="00A34C24" w:rsidP="00C51CA8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A41BACE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6A81C72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A581050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8._Magic_Sum</w:t>
      </w:r>
    </w:p>
    <w:p w14:paraId="2F76B12B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7778BDE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03DCE44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E1EE20B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1D28395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40EBED3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64BB7A5E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7526090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E4F23D0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D1DE8E9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gic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);      </w:t>
      </w:r>
    </w:p>
    <w:p w14:paraId="3F7D0058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[]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gicN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;</w:t>
      </w:r>
    </w:p>
    <w:p w14:paraId="398317AC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752FE3F1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948992C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01291A4F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Uniq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0E2FCB4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i + 1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3F053B1E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6B9B5F1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5D85BE02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6ED73C4C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52312D30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gic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39F74C3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74F2D03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gicN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137EB392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gicN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1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7EBB9598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Uniq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D66D2D7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CB36E39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3A98851B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8373527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8FED290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Uniq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2E0BD65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gicN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 }</w:t>
      </w:r>
    </w:p>
    <w:p w14:paraId="32CEB8CA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</w:p>
    <w:p w14:paraId="3F93E2D7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7723A8F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43D3B5E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C1B6090" w14:textId="77777777" w:rsidR="001432BB" w:rsidRDefault="001432BB" w:rsidP="001432B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F8A800F" w14:textId="77777777" w:rsidR="001432BB" w:rsidRPr="001432BB" w:rsidRDefault="001432BB" w:rsidP="001432BB"/>
    <w:p w14:paraId="2D300D32" w14:textId="046CC210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4D73F4" w:rsidRDefault="00C51CA8" w:rsidP="00C51CA8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4D73F4">
        <w:rPr>
          <w:noProof/>
          <w:highlight w:val="yellow"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5F472CDE" w:rsidR="00C51CA8" w:rsidRDefault="00C51CA8" w:rsidP="00C51CA8">
      <w:pPr>
        <w:pStyle w:val="Code"/>
      </w:pPr>
      <w:r w:rsidRPr="00C51CA8">
        <w:t>"{DNA sequence, joined by space}"</w:t>
      </w:r>
    </w:p>
    <w:p w14:paraId="0D7F1501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F558806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F504503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9._Kamino_Factory</w:t>
      </w:r>
    </w:p>
    <w:p w14:paraId="75748770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27CBD90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6810A1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F6DDB58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4848C86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C0FA416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F168455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DDF8E64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0,currentSum=0,maxSum=0,arrIndex=0,maxArrIndex=0;</w:t>
      </w:r>
    </w:p>
    <w:p w14:paraId="7466602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68493F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es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772E0B4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C738FB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) 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lon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he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85E23B2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E8C3BEF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</w:t>
      </w:r>
    </w:p>
    <w:p w14:paraId="34E3F241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7D16475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707A2D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</w:p>
    <w:p w14:paraId="6AFFC143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!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plitOptions.RemoveEmptyEnt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0A62464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0CF16A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3A5B88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7A5BA8F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k = 0; k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k++)</w:t>
      </w:r>
    </w:p>
    <w:p w14:paraId="0BF2E8C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0D8D232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k];</w:t>
      </w:r>
    </w:p>
    <w:p w14:paraId="1904689C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92DF519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5320AFE9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8096E7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0CE07A05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i + 1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1AB5C5AB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4A6CFF45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]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)</w:t>
      </w:r>
    </w:p>
    <w:p w14:paraId="5289E53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 </w:t>
      </w:r>
    </w:p>
    <w:p w14:paraId="0F2B3F15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</w:t>
      </w:r>
    </w:p>
    <w:p w14:paraId="091FC2C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227FFDF9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233EFD58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4289E22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EB69D95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7EC830AC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10024A1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D8A0EE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46B7D28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7AAD1FF3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EAFA4D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1354883B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CFB0006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43CAFAF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172CADAF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280FD5A3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es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j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02839780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0D57AF58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77EE6C0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0B34E0F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</w:p>
    <w:p w14:paraId="49C65404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i)</w:t>
      </w:r>
    </w:p>
    <w:p w14:paraId="5891EAA1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70E2FFC5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         </w:t>
      </w:r>
    </w:p>
    <w:p w14:paraId="4F7B2E3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3A9B5CC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60B03291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290CE3F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6845447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{</w:t>
      </w:r>
    </w:p>
    <w:p w14:paraId="4460738E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es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j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433DDEC2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}</w:t>
      </w:r>
    </w:p>
    <w:p w14:paraId="37979FF4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4EE0278F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i)</w:t>
      </w:r>
    </w:p>
    <w:p w14:paraId="085A8393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1376641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FEA76FC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{</w:t>
      </w:r>
    </w:p>
    <w:p w14:paraId="20E376F8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B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157BE44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E2B1D0E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47068092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F7F3CC0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j++)</w:t>
      </w:r>
    </w:p>
    <w:p w14:paraId="2F4A782E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{</w:t>
      </w:r>
    </w:p>
    <w:p w14:paraId="56F13BC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es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j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j];</w:t>
      </w:r>
    </w:p>
    <w:p w14:paraId="7F8FFF0F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    }</w:t>
      </w:r>
    </w:p>
    <w:p w14:paraId="5238EF9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}</w:t>
      </w:r>
    </w:p>
    <w:p w14:paraId="6D4D3BF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47025C14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40935417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F0DD49D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0A27836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NA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amp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Arr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t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x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3EA55C1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es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7FE8B868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DF77DB9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</w:p>
    <w:p w14:paraId="3A9ED323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A16B0A4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       </w:t>
      </w:r>
    </w:p>
    <w:p w14:paraId="538375FE" w14:textId="77777777" w:rsidR="004D73F4" w:rsidRDefault="004D73F4" w:rsidP="004D73F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8911C49" w14:textId="77777777" w:rsidR="004D73F4" w:rsidRPr="00C51CA8" w:rsidRDefault="004D73F4" w:rsidP="00C51CA8">
      <w:pPr>
        <w:pStyle w:val="Code"/>
        <w:rPr>
          <w:lang w:val="bg-BG"/>
        </w:rPr>
      </w:pPr>
    </w:p>
    <w:p w14:paraId="0122A2B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Input / Constraints</w:t>
      </w:r>
    </w:p>
    <w:p w14:paraId="28C81E6B" w14:textId="31E10643" w:rsidR="00C51CA8" w:rsidRPr="00C51CA8" w:rsidRDefault="00C51CA8" w:rsidP="00C51CA8">
      <w:pPr>
        <w:pStyle w:val="ac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ac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af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27A6D200" w:rsidR="00C51CA8" w:rsidRPr="003E2A07" w:rsidRDefault="00C51CA8" w:rsidP="00C51CA8">
      <w:pPr>
        <w:pStyle w:val="2"/>
        <w:numPr>
          <w:ilvl w:val="0"/>
          <w:numId w:val="40"/>
        </w:numPr>
        <w:rPr>
          <w:noProof/>
          <w:highlight w:val="yellow"/>
        </w:rPr>
      </w:pPr>
      <w:r w:rsidRPr="003E2A07">
        <w:rPr>
          <w:noProof/>
          <w:highlight w:val="yellow"/>
        </w:rPr>
        <w:t>*LadyBugs</w:t>
      </w:r>
    </w:p>
    <w:p w14:paraId="45D31574" w14:textId="77777777" w:rsidR="003E2A07" w:rsidRPr="003E2A07" w:rsidRDefault="003E2A07" w:rsidP="003E2A07"/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EDDFA90" w:rsidR="000C3611" w:rsidRDefault="000C3611" w:rsidP="000C3611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50F664D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AD4569D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F0B992F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0._LadyBugs</w:t>
      </w:r>
    </w:p>
    <w:p w14:paraId="1B0052E1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6783B0E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D7E8690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9FD3387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1AEAD92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5456054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718D4963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n];</w:t>
      </w:r>
    </w:p>
    <w:p w14:paraId="544547C3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itialIndex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00DED3CB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plitOptions.RemoveEmptyEnt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F6FBEF3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CFD76EC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2C830D9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itialIndex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506CB12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0A9745E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0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FE1F352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3A405AF8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= 1;</w:t>
      </w:r>
    </w:p>
    <w:p w14:paraId="51EEAF30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CC3AF23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A229E5F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D224F04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83E489C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87461C2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</w:p>
    <w:p w14:paraId="53D74E8E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plitOptions.RemoveEmptyEnt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5ED79D4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dybugs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);</w:t>
      </w:r>
    </w:p>
    <w:p w14:paraId="02675E23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re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529306F5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y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6D7EBF38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dybugs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0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dybugs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27AAC80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2738665F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</w:p>
    <w:p w14:paraId="39BC0302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CCC3BEA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dybugs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==0)</w:t>
      </w:r>
    </w:p>
    <w:p w14:paraId="42237831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65C6D720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837D2F9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0A566F6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46BB04D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dybugs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= 0;</w:t>
      </w:r>
    </w:p>
    <w:p w14:paraId="42575802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re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ef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BD81CFE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1CDD1511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y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= -1;</w:t>
      </w:r>
    </w:p>
    <w:p w14:paraId="687DEA04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187882D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xt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dybugs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y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77FEF55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xt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0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xt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xt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==1)</w:t>
      </w:r>
    </w:p>
    <w:p w14:paraId="520D4035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1651129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xt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y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</w:p>
    <w:p w14:paraId="7D503EE9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A8A7BDD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DBE93A4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xt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0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xt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332E9ED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344D994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35BCA40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36AB7AB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xt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= 1;</w:t>
      </w:r>
    </w:p>
    <w:p w14:paraId="0014DA5D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B09E0F3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el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0507A8D8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1E50A10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ABFC601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A1BE510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B2F6258" w14:textId="77777777" w:rsidR="003E2A07" w:rsidRDefault="003E2A07" w:rsidP="003E2A0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4E2701C" w14:textId="77777777" w:rsidR="003E2A07" w:rsidRPr="003E2A07" w:rsidRDefault="003E2A07" w:rsidP="003E2A07"/>
    <w:p w14:paraId="0275101D" w14:textId="5E8406B5" w:rsidR="00C51CA8" w:rsidRPr="00C51CA8" w:rsidRDefault="00C51CA8" w:rsidP="000C3611">
      <w:pPr>
        <w:pStyle w:val="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ac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625BAF">
        <w:rPr>
          <w:rFonts w:ascii="Consolas" w:hAnsi="Consolas"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E33F9">
        <w:rPr>
          <w:rFonts w:ascii="Consolas" w:hAnsi="Consolas"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</w:t>
      </w:r>
      <w:r w:rsidR="00764067">
        <w:rPr>
          <w:noProof/>
        </w:rPr>
        <w:t>…</w:t>
      </w:r>
      <w:r w:rsidRPr="00C51CA8">
        <w:rPr>
          <w:noProof/>
        </w:rPr>
        <w:t>1000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0</w:t>
      </w:r>
      <w:r w:rsidR="00764067">
        <w:rPr>
          <w:noProof/>
        </w:rPr>
        <w:t>…</w:t>
      </w:r>
      <w:r w:rsidRPr="00C51CA8">
        <w:rPr>
          <w:noProof/>
        </w:rPr>
        <w:t>100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986"/>
      </w:tblGrid>
      <w:tr w:rsidR="00C51CA8" w:rsidRPr="00C51CA8" w14:paraId="6C5EE2D7" w14:textId="77777777" w:rsidTr="00545AA3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986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545AA3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986" w:type="dxa"/>
          </w:tcPr>
          <w:p w14:paraId="577903F0" w14:textId="009D8518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 xml:space="preserve">1 1 0 -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af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B63FB" w14:textId="77777777" w:rsidR="00E547AC" w:rsidRDefault="00E547AC" w:rsidP="008068A2">
      <w:pPr>
        <w:spacing w:after="0" w:line="240" w:lineRule="auto"/>
      </w:pPr>
      <w:r>
        <w:separator/>
      </w:r>
    </w:p>
  </w:endnote>
  <w:endnote w:type="continuationSeparator" w:id="0">
    <w:p w14:paraId="65AFB548" w14:textId="77777777" w:rsidR="00E547AC" w:rsidRDefault="00E547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34926" w14:textId="77777777" w:rsidR="00E547AC" w:rsidRDefault="00E547AC" w:rsidP="008068A2">
      <w:pPr>
        <w:spacing w:after="0" w:line="240" w:lineRule="auto"/>
      </w:pPr>
      <w:r>
        <w:separator/>
      </w:r>
    </w:p>
  </w:footnote>
  <w:footnote w:type="continuationSeparator" w:id="0">
    <w:p w14:paraId="40413EA5" w14:textId="77777777" w:rsidR="00E547AC" w:rsidRDefault="00E547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538042">
    <w:abstractNumId w:val="0"/>
  </w:num>
  <w:num w:numId="2" w16cid:durableId="835346156">
    <w:abstractNumId w:val="41"/>
  </w:num>
  <w:num w:numId="3" w16cid:durableId="501822844">
    <w:abstractNumId w:val="8"/>
  </w:num>
  <w:num w:numId="4" w16cid:durableId="896473153">
    <w:abstractNumId w:val="26"/>
  </w:num>
  <w:num w:numId="5" w16cid:durableId="1262369657">
    <w:abstractNumId w:val="27"/>
  </w:num>
  <w:num w:numId="6" w16cid:durableId="1170827971">
    <w:abstractNumId w:val="31"/>
  </w:num>
  <w:num w:numId="7" w16cid:durableId="1982999916">
    <w:abstractNumId w:val="3"/>
  </w:num>
  <w:num w:numId="8" w16cid:durableId="33776449">
    <w:abstractNumId w:val="7"/>
  </w:num>
  <w:num w:numId="9" w16cid:durableId="744883993">
    <w:abstractNumId w:val="24"/>
  </w:num>
  <w:num w:numId="10" w16cid:durableId="5826417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4644386">
    <w:abstractNumId w:val="4"/>
  </w:num>
  <w:num w:numId="12" w16cid:durableId="950547715">
    <w:abstractNumId w:val="19"/>
  </w:num>
  <w:num w:numId="13" w16cid:durableId="2022272660">
    <w:abstractNumId w:val="1"/>
  </w:num>
  <w:num w:numId="14" w16cid:durableId="1771196945">
    <w:abstractNumId w:val="30"/>
  </w:num>
  <w:num w:numId="15" w16cid:durableId="1647317823">
    <w:abstractNumId w:val="9"/>
  </w:num>
  <w:num w:numId="16" w16cid:durableId="91362983">
    <w:abstractNumId w:val="36"/>
  </w:num>
  <w:num w:numId="17" w16cid:durableId="498278652">
    <w:abstractNumId w:val="25"/>
  </w:num>
  <w:num w:numId="18" w16cid:durableId="2030645148">
    <w:abstractNumId w:val="40"/>
  </w:num>
  <w:num w:numId="19" w16cid:durableId="1094128554">
    <w:abstractNumId w:val="32"/>
  </w:num>
  <w:num w:numId="20" w16cid:durableId="2098942787">
    <w:abstractNumId w:val="18"/>
  </w:num>
  <w:num w:numId="21" w16cid:durableId="336928900">
    <w:abstractNumId w:val="29"/>
  </w:num>
  <w:num w:numId="22" w16cid:durableId="2106264475">
    <w:abstractNumId w:val="11"/>
  </w:num>
  <w:num w:numId="23" w16cid:durableId="475032969">
    <w:abstractNumId w:val="14"/>
  </w:num>
  <w:num w:numId="24" w16cid:durableId="1172528444">
    <w:abstractNumId w:val="2"/>
  </w:num>
  <w:num w:numId="25" w16cid:durableId="1534004624">
    <w:abstractNumId w:val="6"/>
  </w:num>
  <w:num w:numId="26" w16cid:durableId="1858620769">
    <w:abstractNumId w:val="15"/>
  </w:num>
  <w:num w:numId="27" w16cid:durableId="399905933">
    <w:abstractNumId w:val="34"/>
  </w:num>
  <w:num w:numId="28" w16cid:durableId="451246002">
    <w:abstractNumId w:val="16"/>
  </w:num>
  <w:num w:numId="29" w16cid:durableId="1580286882">
    <w:abstractNumId w:val="39"/>
  </w:num>
  <w:num w:numId="30" w16cid:durableId="1914467671">
    <w:abstractNumId w:val="20"/>
  </w:num>
  <w:num w:numId="31" w16cid:durableId="1786921890">
    <w:abstractNumId w:val="10"/>
  </w:num>
  <w:num w:numId="32" w16cid:durableId="241725481">
    <w:abstractNumId w:val="33"/>
  </w:num>
  <w:num w:numId="33" w16cid:durableId="1225523891">
    <w:abstractNumId w:val="37"/>
  </w:num>
  <w:num w:numId="34" w16cid:durableId="1784764889">
    <w:abstractNumId w:val="23"/>
  </w:num>
  <w:num w:numId="35" w16cid:durableId="1751851017">
    <w:abstractNumId w:val="38"/>
  </w:num>
  <w:num w:numId="36" w16cid:durableId="585966214">
    <w:abstractNumId w:val="5"/>
  </w:num>
  <w:num w:numId="37" w16cid:durableId="691877630">
    <w:abstractNumId w:val="21"/>
  </w:num>
  <w:num w:numId="38" w16cid:durableId="1624997657">
    <w:abstractNumId w:val="13"/>
  </w:num>
  <w:num w:numId="39" w16cid:durableId="555435115">
    <w:abstractNumId w:val="28"/>
  </w:num>
  <w:num w:numId="40" w16cid:durableId="940915058">
    <w:abstractNumId w:val="22"/>
  </w:num>
  <w:num w:numId="41" w16cid:durableId="781072863">
    <w:abstractNumId w:val="17"/>
  </w:num>
  <w:num w:numId="42" w16cid:durableId="1755391997">
    <w:abstractNumId w:val="42"/>
  </w:num>
  <w:num w:numId="43" w16cid:durableId="69954915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0D2941"/>
    <w:rsid w:val="00103906"/>
    <w:rsid w:val="001275B9"/>
    <w:rsid w:val="00142C75"/>
    <w:rsid w:val="001432B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07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D73F4"/>
    <w:rsid w:val="004E0CC3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36180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49A5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576F8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7794A"/>
    <w:rsid w:val="00B86AF3"/>
    <w:rsid w:val="00B9309B"/>
    <w:rsid w:val="00BA1F40"/>
    <w:rsid w:val="00BA4820"/>
    <w:rsid w:val="00BB05FA"/>
    <w:rsid w:val="00BB5B10"/>
    <w:rsid w:val="00BC42C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71BCD"/>
    <w:rsid w:val="00C82862"/>
    <w:rsid w:val="00C84E4D"/>
    <w:rsid w:val="00C9645E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32D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547AC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73C4"/>
    <w:rsid w:val="00EF743E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1</Pages>
  <Words>2731</Words>
  <Characters>15569</Characters>
  <Application>Microsoft Office Word</Application>
  <DocSecurity>0</DocSecurity>
  <Lines>129</Lines>
  <Paragraphs>3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; Arrays - Exercises</vt:lpstr>
      <vt:lpstr>Technology Fundamentals; Arrays - Exercises</vt:lpstr>
    </vt:vector>
  </TitlesOfParts>
  <Company>SoftUni – https://about.softuni.bg</Company>
  <LinksUpToDate>false</LinksUpToDate>
  <CharactersWithSpaces>1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82</cp:revision>
  <cp:lastPrinted>2015-10-26T22:35:00Z</cp:lastPrinted>
  <dcterms:created xsi:type="dcterms:W3CDTF">2019-11-12T12:29:00Z</dcterms:created>
  <dcterms:modified xsi:type="dcterms:W3CDTF">2022-10-02T19:10:00Z</dcterms:modified>
  <cp:category>programming; education; software engineering; software development</cp:category>
</cp:coreProperties>
</file>